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0</w:t>
      </w:r>
      <w:r>
        <w:t xml:space="preserve"> </w:t>
      </w:r>
      <w:r>
        <w:t xml:space="preserve">ม.ค.</w:t>
      </w:r>
      <w:r>
        <w:t xml:space="preserve"> </w:t>
      </w:r>
      <w:r>
        <w:t xml:space="preserve">64)</w:t>
      </w:r>
    </w:p>
    <w:p>
      <w:pPr>
        <w:pStyle w:val="Date"/>
      </w:pPr>
      <w:r>
        <w:t xml:space="preserve">วันพุธที่</w:t>
      </w:r>
      <w:r>
        <w:t xml:space="preserve"> </w:t>
      </w:r>
      <w:r>
        <w:t xml:space="preserve">20</w:t>
      </w:r>
      <w:r>
        <w:t xml:space="preserve"> </w:t>
      </w:r>
      <w:r>
        <w:t xml:space="preserve">มกราคม</w:t>
      </w:r>
      <w:r>
        <w:t xml:space="preserve"> </w:t>
      </w:r>
      <w:r>
        <w:t xml:space="preserve">2564</w:t>
      </w:r>
      <w:r>
        <w:t xml:space="preserve"> </w:t>
      </w:r>
      <w:r>
        <w:t xml:space="preserve">เวลา</w:t>
      </w:r>
      <w:r>
        <w:t xml:space="preserve"> </w:t>
      </w:r>
      <w:r>
        <w:t xml:space="preserve">11.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ห้แต่งงานกันเสียจะได้รักษาหน้า รักษาตา คุณจับให้เขาแต่งงานกัน เด็กกับเด็กน่ะ มันไปต่อกันไม่ได้หรอกครับ แต่มันทำซ้ำไง ถ้าลูกเราไปทำทีนี้เด็กก็จะตั้งครรภ์ สุดท้ายก็จะทิ้ง โอกาสจะอยู่กันรอดนี่มันยาก ทีนี้ปัญหากลับมาคืออะไร อย่างกรณีนี้ เขาก็ไปแจ้งความ ถ้าเด็กไม่เกิน 15 นี่ พรากผู้เยาว์ โดนเต็ม ๆ ทันที // โดนเต็ม ๆ คุกสูงสุดถึง 20 ปีนะ ถ้าเด็กไม่ถึง 15 นะ ตั้งแต่ 2-10 ปี โทษจำคุกไม่ว่าเด็กจะยอมหรือไม่ยอมก็ตามที่ไปมีอะไรกันนี่ // โทษหนักเลยครับ ผมไม่เห็นด้วยกับวิธีการที่จะเอาลูกสาวของตัวเอง แล้วก็ให้พ่อแม่เด็กผู้ชายมายอมรับลูกเราก็ต้องเป็นหม้าย เผลอ ๆ คลอดลูกออกมาอีก ไอ้ของเราก็เด็ก // ใช่ // ลองคิดกันดี ๆ นะครับว่า กับสิ่งที่เราควรระมัดระวัง อย่าต้องจับให้เด็กมาสมรสกัน แต่งงานกัน โดยพ่อแม่ต้องรักษาหน้าตา เหตุเกิดขึ้นแล้ว // นี่ส่งสารเขามาก เด็กอายุ 15 นะครับ นี่กฎหมายยอมความมไม่ได้นะ หรือผู้ปกครองหรือผู้ดูแลนี่นะ ไม่ว่าเด็กจะยอมหรือไม่ยอม เด็กตามฉันมาเอง มีอะไรกับเด็ก ผิดกฎหมายทั้งนั้นล่ะ 2-10 ปี //เจอ 2 กระทงไหมครับ ด้วยครับ 2 ข้อหาเลยหรือ กระทำชำเราหญิง // กระทำชำเรา ก็คือว่ากรณีที่ไม่ยอม แต่ถ้ากรณียอม ก็โดนอีกข้อหนาแต่งงานกันเลย มันไม่ใช่การแก้ปัญหา //ไปดูที่ต้นเหตุดีกว่า // แต่ตั้งครรภ์ เพราะกฎหมายว่าด้วยการสมรสนี่ ชายหญิงต้องมีอายุ 20 ครับ แล้วพ่อแม่ต้องเห็นชอบด้วยนะ // เพราะว่ายังไม่บรรลุนิติภาวะ ชายหญิงจะสมรสกันได้ ต้องอายุ 18 ปีบริบูรณ์พ่อแม่เห็นชอบนะครับ // น่าสงสารมาก // แล้วถ้าไม่ถึงตามนี้ ก็ต้องร้องขอต่อให้ศาลสั่ง มีเหตุผลความจำเป็นอะไร ก็ฝากเป็นข้อสังเกตแล้วกันนะครับ เพราะผมเจอมาเยอะมากครับ ว่าเด็กต่างจังหวัดนี่ คือ เด็กในเมืองไม่เป็นไรนะ พ่อแม่ไม่รู้ไง ถึงรู้ก็ช่างมันไง // ครับ // เดี๋ยวนี้นะ อันนี้ลูกเธอมาทำลูกฉัน // รับผิดชอบลูกฉัน // เด็ก 15 นะ ว่ากล่าวตักเตือนกัน รักชอบกันก็แยก ๆ กันก่อน ทำอย่างนี้ไม่ถูก เพราะฉะนั้นต้องไม่เอาลูกไปเสียง ฝ่ายผ้าถุงล่ะ // มีแต่เสียกับเสีย // ผมว่าต้องระมัดระวังสักนิดหนึ่งใจว่าเรื่องแบบนี้จะเกิดขึ้นอย่างต่อเนื่อง ก็จบใช่ไหม // แสดงว่าเรื่องนี้ไม่ใช่เพิ่งเกิดนะ เกิดมาโดยตลอดในสังคมของเราได้ // แล้วก็ยังเกิดซ้ำ ๆ อีก อย่าเอาลูกเราไปแต่งงานในเยาว์วัยแบบนี้เลย เว้นแต่ตั้งครรภ์นะ ก็ว่าไปเรื่ิองหนึ่ง คุณเฉลา จากเพชรบุรี อยากให้ช่วยคนจนจริง ๆ และมีโครงการอะไรก็ไม่ได้ ตรวจสอบ 2G บอกว่าไม่มีบัตรประชารัฐก็ไม่เชื่อชนะนะ สามารถลงทะเบียนรับเงินเยียวยาจากทางไหนได้บ้าง นี่เราชนะแล้วครับ นะครับ คุณสุวรรญา จากสุราษอย่างอื่น จะใช้ซื้ออย่างอื่นอย่างไร คือปัญหา เดี๋ยวผมจะ // ผมจะถามให้ // แบบเขานี่มันไปเจอเขาไม่ได้ ว่าช่วยไปทำให้มีแอปฯ ด้วยกันนะ มาเชื่อมโยงกันได้จะดีมาก โอ.เค. สะพานอรุณอัมรินทร์ // ครับ // โทร. หา 1569 นะ เพราะให้ข้อมูลมันไม่ชัด แต่ถ้าท่านโทร. เอง บอกว่าร้านนี้อยู่ตรงนี้ ถ่ายหลักฐาน แล้วก็เขาไปที่ 1569 โดยภาพรวมนี่ เดี๋ยวผมจะได้คุยกับท่านอธิบดีกรมการค้าภายใน จะได้สั่งกรมพาณิชย์ทุกร้าน ไปตรวจทุกร้านนะ ถ้าเจอของแพงถ่ายรูปไว้ก่อนนะ // ร้านพวกนี้ต้องปักป้ายตาม // ปักป้ายชัดเจน // เขากำหนดนะครับ ทีนี้ถ่ายไว้ก่อน ถ่ายรูปไว้ปั๊บ ตรวจปั๊บเปลี่ยนป้าย ที่คุณถ่ายไว้ก่อน // ใช่ เป็นหลักฐานมัดตัว เดี๋ยวไม่รู้แก้ปัญหากันไม่ได้อีก รู้ไม่เท่าทันนะครับ วันนี้หลักฐานเยอะมาก คุณต้องกลับไปทำการบ้านนะไปดู // ไล่ดูในคอมเมนต์ // เดี๋ยวคิดดู มาประมวลประเมิน แล้วประมาณสักวันศุกร์ค่อยมาว่าอีกที ว่าจะมาตอบคำถามข้อไหนข้อมูลต่าง ๆ ให้หน่วยงานพื้นที่ชายขอบนะครับ ที่เข้าไม่ถึงด้วยระบบมือถืออินเทอร์เน็ตนะครับ อันนี้รายการเราไม่ทอดทิ้งนะ จะตามช่วยเหลืออย่างใกล้ชิด เดี๋ยวไปติดตามการแถลงจาก ศบค. วันนี้เราสองคน และทีมงานลาไปก่อน สวัสดีครับ</w:t>
      </w:r>
    </w:p>
    <w:p>
      <w:pPr>
        <w:pStyle w:val="BodyText"/>
      </w:pPr>
      <w:r>
        <w:t xml:space="preserve">(คุณปวีณา) สวัสดีค่ะ ต้อนรับคุณผู้ชมเข้าสู่การแถลงข่าวจากศูนย์บริหารสถานการณ์ COVID-19 จากรัฐบาลนะคะ วันนี้ 20 มกราคม 2564 เรายังคงต้องติดตามสถานการณ์ เรื่องของ COVID-19 รวมถึงสถานการณ์รายพื้นที่นะคะ ที่วันนี้จะมีการวิเคราะห์เพื่อให้ทุกท่านนั้นหลีกเลี่ยงจากความเสี่ยง ค่ะ ขออนุญาตเรียนเชิญทางแพทย์ อภิสมัย ศรีรังสรรค์ ศบค. สรุปชี้แจงรายละเอียดวันนี้ เรียนเชิญคุณหมอค่ะ</w:t>
      </w:r>
    </w:p>
    <w:p>
      <w:pPr>
        <w:pStyle w:val="BodyText"/>
      </w:pPr>
      <w:r>
        <w:t xml:space="preserve">(แพทย์หญิง อภิสมัย) กราบ สวัสดีพี่น้องประชาชนทุกท่านนะคะ วันนี้หมอเบิร์ท กลับมารายงานสถานการณ์ให้ทุกท่านได้รับทราบกันค่ะ เราไปเริ่มกันที่สถานการณ์โลกกันนิดหนึ่งนะคะ ยังคงน่าเป็นห่วงค่ะ ประชากรที่ติดเชื้อโควิดทั่วโลกวันนี้ขึ้นไปที่ 96 ล้านรายแล้วนะคะ และมากถึง 14,000 กว่ารายค่ะ ถ้าดูในลำดับนี่นะคะ อเมริกาก็ยังคงนำโด่งเลยนะคะ เป็นผู้ที่ติดเชื้อสูงสุดอันดับโลกเลย บ้านเราอยู่ลำดับที่ 127 นะคะ ยังเป็นลำดับที่เท่าเดิมไม่เปลี่ยนแปลงไปดูรายงานสถานการณ์ของประเทศเรา รายวัน สำหรับวันที่ 20 มกราคม กันบ้างนะคะ ทุกท่านจะเห็นตัวเลข 2 หลัก ผู้ป่วยใหม่วันนี้ 59 รายค่ะ ทั้งนี้นะคะ ก็จะเป็นผู้ติดเชื้อภายในประเทศ 51 ราย ติดเชื้อต่างประเทศ 8 ราย ซึ่งทั้งหมดนี้อยู่ในสถานกักกันที่รัฐจัดให้เรียบร้อยนะคะ ในจำนวนที่ค้นพบ 59 รายนี้ เป็นผู้ที่ค้นพบจากการรายงานจากระบบเฝ้าระวังและระบบบริการ 28 ราย แล้วก็จากการค้นหาเชิงรุกในชุมชน 23 รายค่ะ ในจำนวนนี้นะคะ เป็นผู้ป่วยสะสม ถ้านับตั้งแต่ 15 ธันวาคมปีที่แล้ว ยอดสูงขึ้นไป 12,000แล้วก็มีผู้เสียชีวิตรายงานวันนี้ 1 รายนะคะ ถ้ามาดูระลอกใหม่ค่ะ ผู้ป่วยยืนยันสะสมตอนนี้ขึ้นไป 8,416 ราย รายนะคะ แล้วก็จำนวนผู้ที่หายป่วยแล้วตอนนี้ 5,681 ราย แต่ในจำนวนที่ยังรักษาอยู่ในโรงพยาบาล 2,724 รายนะคะ ซึ่งส่วนใหญ่จะเป็นผู้ที่มีอาการไม่มากนัก ถือว่าเป็นผู้ป่วยใช้เครื่องช่วยหายใจจัดว่าเป็นผู้ที่ต้องติดตามอย่างใกล้ชิดนี่นะคะ มี 10 รายค่ะ วันนี้ ถ้าไปดูตัวเลขแล้วก็สถานการณ์แนวโน้มจากกราฟถัดไป จะเห็นได้เลยนะคะ 3 ของสัปดาห์นี้แล้วนะคะ มกราคมนำเข้าไปสู่สัปดาห์ที่ 3 สัปดาห์ที่ 4 แล้ว ถ้าเห็นตัวเลขอาจจะรู้สึกว่ายังสูง 973 แต่ถ้าดูแล้ว เส้นทางของกราฟ ปักลง เป็นเส้นทางที่พวกเราทุกคนพอใจค่ะ ไปดูรายละเอียดของผู้ที่เสียชีวิต 1 รายในวันนี้นะคะ เป็นผู้หญิง 48 ปี ซึ่งก็ก่อนหน้านี้นะคะ จะเป็นตัวเลข 1 ของจังหวัดตาก ยืนมาตลอด 1 เดือนผู้ป่วยรายนี้นะคะ มีอาชีพรับส่งผู้ป่วยเมียนมาร์ที่ด่านสะพานสอง อำเภอแม่สอด จังหวัดตาก แล้วก็เริ่มมีอาการครั้งแรกนี่นะคะ ตั้งแต่วันที่ 16-17 ธันวาคม ปีที่แล้วค่ะ แล้วได้เข้ารับการตรวจ 22 ธันวาคมนี่ยังไปตรวจที่โรงพยาบาลแม่สอด แล้วก็ผลการวินิจฉัย ก็เป็นคออักเสบนะคะ หรือ… 24-25 ธันวาคม ผู้ป่วยก็ยังอาการไม่ดีขึ้นนะคะ ก็เข้ารักษาต่อเนื่องและได้รับการยืนยันผลโควิดตอนนั้น คือ 27 ธันวาคม ทุกท่านจะเห็นนะคะ ว่าผู้ป่วยเข้ารับการตรวจแล้วก็เข้ารับการรักษามาตั้งแต่ปีที่แล้ว และบุคคลากรทางการแพทย์พยายามอย่างหนักนะคะ ที่จะช่วยให้ปลอดภัยอาการแย่ลง ไม่ตอบสนองการรักษา และเสียชีวิต ในวันที่ 18 มกราคม เวลา 22.23 น. ก็ขอแสดงความเสียใจกับครอบครัวผู้เสียชีวิตด้วยนะคะ ไปดูรายงานที่เราเน้นย้ำให้ทุกท่านได้สังเกตทุก ๆ วันเลยนะคะ ในเรื่องของการค้นพบจากการระบบเฝ้าระวัง ระบบบริการ และระบบค้นหาในชุมชนไปดูตัวเลขจากกราฟนี้นะคะ จากที่รายงานเบื้องต้นนะคะ ที่ค้นจากระบบเฝ้าระวังบริการ หมายความว่ากลุ่มนี้ไปรักษาที่โรงพยาบาล 28 ราย แต่ได้พบเพิ่มเติมจากการค้นหาเชิงรุก 23 ราย สังเกตกราฟแท่งร่วมกับเส้นสีแดงต่อเนื่องเสมอนะคะ ถ้าดูรายละเอียดแท่งกราฟสีแดง จะเห็นว่าแนวโน้มนะคะ ลดลงอย่างต่อเนื่อง สถานการณ์ยังทรง ๆ ตัว แต่ถ้าไปดูรายใหม่เฉพาะเจาะจงรายใหม่ จะเห็นเลยว่ากรุงเทพมหานคร 10 ราย ในสไลด์ถัดไปนะคะ กรุงเทพมหานคร 10 ราย, สมุทรสาคร 7 รายค่ะ ราชบุรี 3 ราย นครพนม 1 ราย อยุธยา 1 ราย ระยอง 3 ราย อยากให้เน้นไปที่กล่องที่ 3 ที่เป็นอาการ รายใหม่ที่ได้รับการรายงานนี่นะคะ จำนวนมากเลยที่จะไม่มีอาการ และที่สำคัญก็คือหลาย ๆ ท่านไม่ทราบเลยด้วยซ้ำว่าตัวเองป่วยเป็นโรคนะคะ จนกระทั่งเกิดการค้นหา และพบเจอ จึงเข้าสู่กระบวนการรักษาค่ะ ที่สำคัญที่ต้องพูดถึงในวันนี้เลย 1 ราย ของจังหวัดนครพนมนะคะ ผู้ป่วยหญิง อายุ 51 ปี อันที่จริงแล้วนี่นะคะ ไม่มีอาการ และเป็นผู้ติดเชื้อจากกรุงเทพมหานคร แต่ว่าเดินทางไปเยี่ยมญาติที่นครพนมก็เลยกลายเป็นว่าวันนี้มีผู้ติดเชื้อ 1 รายนะคะ มาเน้นย้ำในประเด็นนี้นิดหนึ่งค่ะ การที่เราข้อร้อง ขอความร่วมมือให้ประชาชนติดตามการรายงานอย่างกระชันชิดทุกวันเพราะอะไร เพราะเราอยากได้ความความร่วมมือจากพี่น้องประชาชนอย่างมากนะคะ เพราะว่าเวลาที่มีการประกาศผู้ติดเชื้อ เรามีการรายงานไทม์ไลน์อย่างละเอียดนะคะ ว่าผู้ติดเชื้อไปไหนบ้าง ดำเนินชีวิตอย่างไรบ้าง ถ้าหลายท่านมีแอปพลิเคชัน หมอชนะ จะได้รับการแจ้งเตือนทันทีว่าท่านได้มีโอกาสสัมผัสผู้ติดเชื้อนะคะ หรือ 2. ใน Timeline จะรายงานอย่างชัดเจนเลยว่าพื้นที่เสี่ยงที่มีผู้ติดเชื้อได้เดินทางไปมีที่ไหน ๆ บ้าง อย่างกรุงเทพมหานคร มีพื้นที่ใดนะคะ ที่พบรายงานผู้ติดเชื้อ สิ่งสำคัญข้อแรก ก็คือเมื่อท่านได้รับรายงานว่าท่านเป็นผู้เสี่ยงต่อการสัมผัสผู้ติดเชื้อ หรือท่านไปในพื้นที่เสี่ยงสูงมีผู้ติดเชื้อ ท่านต้องไปรายงานที่โรงพยาบาลใกล้บ้านและรับการตรวจทันทีนะคะ อันที่ 2 นี่ กลุ่มนี้น่ะค่ะ อาจจะฟังข่าวอย่างใกล้ชิดก็จริงนะคะ แต่รู้สึกสบายใจว่าเราไม่ได้ไปที่ตลาดตรงนั้น ร้านอาหารตรงนี้ ก็เกิดความสบายใจคิดว่าตัวเองไม่ได้เป็นผู้เสี่ยง ก็เลยไม่ได้มีการป้องกันตัวอย่างที่เราเน้นย้ำ แต่ผู้คนเหล่านี้ก็ยังเดินทางไปไหนมาไหนตามปกติ หลายคนยังไปสถานที่ทำงาน เพราะสถานที่ทำงานอาจจะไม่ได้มีมาตรการคัดกรองอย่างเข้มข้น นั่นก็เลยทำให้การติดเชื้อ โดยเฉพาะกรุงเทพมหานครนะคะ เราเรียกว่า</w:t>
      </w:r>
      <w:r>
        <w:t xml:space="preserve"> </w:t>
      </w:r>
      <w:r>
        <w:t xml:space="preserve">“</w:t>
      </w:r>
      <w:r>
        <w:t xml:space="preserve">ไปในวงที่ 2 วงที่ 3</w:t>
      </w:r>
      <w:r>
        <w:t xml:space="preserve">”</w:t>
      </w:r>
      <w:r>
        <w:t xml:space="preserve"> </w:t>
      </w:r>
      <w:r>
        <w:t xml:space="preserve">คือ เราพบการติดเชื้ออย่างที่ 1 ไม่เกิดการกักตัว ไม่ได้เกิดการเฝ้าระวัง กลุ่มนี้เขาก็จะไปติดพื้นที่ชุมชน โดยที่ไม่รู้ตัว กว่าจะรู้ตัวเราก็จะพบกลุ่ม Cluster ใหม่ ๆ ต่อไปเรื่อย ๆ ตรงนี้ถึงต้องเน้นย้ำ ว่าต้องเฝ้าระวังตัวเอง ติดตามข่าวอย่างกระชันชิดด้วยค่ะ ไปดูตัวเลขผู้ป่วยรายใหม่ต่ออีกสักนิดหนึ่งนะคะ ตาก 1 ราย ก็เป็นผู้ที่สัมผัสผุ้ป่วยด้วยค่ะ ในส่วนของผู้ที่เดินทางมาจากต่างประเทศนะคะ ตัวเลขก็ยังมีต่อเนื่องนะคะ อย่างเหมือนกับการติดเชื้อในประเทศเลยครับ ไม่มีแสดงอาการด้วยนะคะ ต้องเน้นย้ำเลยค่ะ ทีนี้มาดูที่แผนที่ประเทศไทยนิดหนึ่งค่ะ ผู้ติดเชื้อรวมแล้วเป็นเลข 62 แล้วนะคะ ก็คือบวกนครพนมไป 1 นั่นเอง แต่ถ้าดูแผนที่ประเทศไทยที่ 3 และที่ 4 นี่นะคะ อยากให้เห็นสีที่แตกต่างกันนิดหนึ่ง จากเดิมสัปดาห์ที่ 2-10 มกราคมนี่ มีจังหวะพบผู้ติดเชื้อแต่พอกระเทิบมาที่ 17 มกราคมนะคะ จำนวนจังหวัดที่มีผู้ติดเชื้อรายวันลดลงเหลือ 18 จังหวัด นี่คือการทำงานร่วมกัน แผนที่ที่อยากให้ทุกท่านทำความเข้าใจนิดหนึ่ง ถัดไปนะคะ ค่อนข้างปรากฏเป็นสีเขียว เป็นส่วนใหญ่ อธิบายอย่างไรนะคะ คือ ถ้าเห็นพื้นที่จังหวัดของท่านเป็นสีขาว อันนั้นยังเป็นกลุ่มจังหวัดที่ยังไม่มีผู้ติดเชื้อเลยนะคะ ยังมีมากถึง 15 จังหวัด ถ้าย้อนกลับไปนี่นะคะ 16 จังหวัดค่ะ แต่ว่านครพนมเปลี่ยนไปแล้วนะคะ นครพนมย้ายมาอยู่ที่บรรทัดล่างที่สุด ก็คือเป็นสีแดง เป็นพื้นที่ที่มีผู้ติดเชื้อ 1-3 วันที่ผ่านมาก็มีรวมทั้งสิ้น 14 จังหวัดด้วยกัน ได้ว่าเป็น Active นะคะ ในส่วนของจังหวัดที่ปรับสีเหลือง สีเขียว สีส้ม ทุกท่านต้องสังเกตแผนที่นี้ให้ดีค่ะ ดูสิว่าจังหวัดของท่านอยู่ในสีไหนแล้วมีการเปลี่ยนแปลงหรือไม่ ต่อให้ไม่มีรายงานเพิ่มเติมในวัน 2 วันนี้นะคะ ดูสิว่า 3-4 วันที่ผ่านมาเป็นอย่างไร 5, 6, 7 วันที่ผ่านมา ยังคงต้องเฝ้าระวังกันทั้งประเทศนะคะ ไปดู Scoreboard กันนิดหนึ่งค่ะ อยากให้ทุก ๆ ท่านติดตามทุก ๆ วันค่ะ ที่สำคัญนะคะ จะเป็นกลุ่มก้อนที่สมุทรสาครยังคงต้องเฝ้าระวังอย่างต่อเนื่อง เพราะมีการค้นหาเชิงรุกกรุงเทพมหานคร, สมุทรปราการ, ระยอง คงอยู่ในระดับต้น ๆ นะคะ แล้วก็สมุทรปราการ 3 รายนี่ เป็นผู้ที่สัมผัส เป็นผู้ที่เราค้นพบเขาก่อนหน้านี้แล้ว ที่เกี่ยวข้องกับสถานบันเทิง กรุงเทพมหานครแล้วนะคะ นอกจากตัวเลขแล้วอยากให้ดูสีด้วยค่ะ อย่างเช่นสมุทรปราการนะคะ ตัวเลขเป็นสีแดง 3 คน แต่ก่อนหน้านี้เป็น 1 คน ก็คือสีเขียว อย่างกรุงเทพมหานคร ตกใจ 13 แต่ถ้าดูแล้วก่อนหน้านี้ 18 ถ้าตัวเลขลดลง เราก็จะปรับสีให้ด้วย ก็ทำความเข้าใจตรงนี้นิดหนึ่งค่ะ ตารางถัดไปนี่นะคะ ก็จะมีตากค่ะ ที่ยังมีติดเชื้ออยู่อีก 1 ราย ถือว่าเป็นผู้สัมผัสด้วยแล้วก็ข้อมูลเหล่านี้นะคะ ถ้าทุกท่านบอกว่าผ่านเร็วเกินไป ดูไม่ทัน ไปติดตามได้ค่ะ ที่ศูนย์ข้อมูล COVID-19 ก็จะอัปเดตตัวเลขรายวันที่ท่านไปศึกษาได้ แล้วก็จะต้องติดตามการรายงานของ ศบค. ร่วมกับจังหวัดด้วยนะคะ มาดูนครพนมกันนิดหนึ่งนะคะ นครพนมมีรายงานผู้ป่วยเป็นจังหวัดที่ 62 นะคะ เป็น Active 1 ราย อย่างที่ย้ำน่ะค่ะ เป็นผู้ป่วยที่เดินทางจากกรุงเทพมหานคร และไม่รู้ตัวด้วยนะคะ ว่าติดเชื้อ และอาจจะไม่มีการแสดงอาการด้วย ถัดจากนี้ 3 สไลด์นะคะ จะเป็นสไลด์ที่มีความเกี่ยวโยงกัน เริ่มกันที่สมุทรสาครค่ะ สมุทรสาครนี่นะคะ ยัง เรายังรายงานอย่างต่อเนื่อง ค้นหาเชิงรุกของจังหวัดสมุทรสาครนี่นะคะ ก็ยังทำกันอย่างเข้มข้น ไม่ว่าจะเป็นในส่วนของโรงงาน สถานประกอบการณ์ ทั้งจังหวัดนี่มีจำนวนเป็นหมื่นนะคะ ทั้งชุมชน ตลาด ไม่ว่าจะเป็นร้านอาหาร ร้านตัดผม, ร้านนวดแผนไทย อย่างนี้เป็นต้นนะคะ ทีมงานที่ลงพื้นที่ทั้งสาธารณสุข ทั้งสาธารณสุข กระทรวงแรงงาน ก็ทำงานกันอย่างเข้มข้นนะคะ ที่จะค้นหาผู้ติดเชื้อ ซึ่งในตัวเลขของสาธารณสุขในแต่ละวัน จะมีการรายงานในที่ประชุม ศบค. อย่างละเอียดเลยค่ะ เกี่ยวกับสถานประกอบการกี่แห่ง หมื่น ๆ แต่ละวันตรวจเท่าไร ได้ตัวเลขผู้ที่ติดเชื้อกี่ราย เป็นไทยกี่ราย ต่างชาติกี่ราย รวมทั้งมีผู้ที่ไม่พบกี่รายนะคะ หรือ รอยืนยันเป็นจำนวนเท่าไร อยากให้ท่านเห็นภาพว่าตรงนี้นี่จะเกิดขึ้นไม่ได้เลย ถ้าไม่ร่วมมือร่วมใจกัน จากทีมงานเชิงรุกนี่เข้าไปเคาะประตูบ้านท่าน ขอความร่วมมือค่ะ เราเน้นย้ำเสมอนะคะ ว่าเราไม่ได้พยายามจะไปจับผิด แต่เราต้องการจะไปดูแลท่าน เพื่อต้องการให้โรงงานของท่านปลอดภัย เพื่อให้ผู้ที่ยังไม่ติดเขามาทำงานเขาก็มีความปลอดภัยนะคะ ส่วนของการเตรียมความพร้อมก็เช่นกันค่ะ ตัวเลขที่จะช่วยให้ภาครัฐนั้นสามารถนำตัวเลขไปเตรียมการให้พร้อม ยกตัวอย่างเช่น เราพบผู้ติดเชื้อกี่ราย ซึ่งกลุ่มนี้อย่างที่เรียนซ้ำมาตลอดนะคะ กลุ่มนี้มีอาการจนถึงขั้นไม่มีอาการเลย เพราะฉะนั้นกลุ่มนี้นี่รีบค้นเขาให้เจอ แยกเขาออกมา ดูแลเขาให้เหมาะสม ซึ่งเตรียมความพร้อมของโรงพยาบาลสนาม Factory Quarantine รายวันเลยทีเดียว เพื่อให้เกิดความมั่นใจนะคะ ว่าเข้าไปค้นหาเชิงรุกนั้น เป็นเพื่อประโยชน์ของชาวสมุทรสาครจริงชาวสมุทรสาคร จริง ๆ เพราะฉะนั้นเน้นย้ำ ให้ความร่วมมือด้วยของกรุงเทพมหานคร สมุทรปราการ รวมทั้งนนทบุรีนะคะ เน้นย้ำไปพร้อม ๆ กันเลย สไลด์ถัดไปนะคะ จะเห็นว่าสถานการณ์ของ 3 จังหวัดนี้ คงตัวนะคะ กรุงเทพมหานครก็ 13 ราย เกิดจากการสัมผัสผู้ที่มีความเสี่ยงสูง หรือผู้ป่วยยืนยันนะคะ เราก็จะมีการเข้าไปอยู่ในพื้นที่เสี่ยง หรือเข้าไปสัมผัสผู้ป่วยโดยตรง ก็จะมีการนำคนเหล่านี้มาตรวจ เฝ้าติดตาม ไปจนถึงการกักตัว อย่างที่บอกนะคะ หากท่าน 1. ไม่ร่วมมือ ท่านไม่มาตรวจ ท่านได้รับข้อมูลข่าวสารแล้ว แต่ท่านไม่ได้ให้ความสำคัญ ท่านเองอาจจะนำเชื้อโรคไปแพร่ให้กับคนที่ท่านรัก เป็นห่วงเป็นใยเขานะคะ และทำให้ตัวเลขทั้งหมดมันลงไม่ได้ อย่างเช่น สมุทรปราการนี่นะคะ ตัวเลขถึงจะน้อยลงนะคะ 3 ราย แต่ว่ากลุ่มนี้ก็มาจากสถานบันเทิง กทม. จนกระทั่งวันนี้ผลก็ออกมาเป็นผลบวกเราก็ต้องดูแลเขานะคะ แล้วก็เน้นย้ำนะคะ ตรงนี้เลยทำให้มาตรการที่จะต้องยังไม่ลดหย่อนความผ่อนคลายให้กับ สถานบันเทิง ร้านอาหาร นี่ยังคงต้องขอความร่วมมือ นนทบุรีว่ามีคนพบว่ามีร้านอาหาร ที่เรามีการขอความร่วมมือนะคะ ที่จะงดการดื่มสุรา ตรงนี้เราจะยังไม่เจอความเสี่ยงเหล่านี้ ถ้าพี่น้องไม่เป็นหูเป็นตา ไม่เป็นหูเป็นตาและไม่รายงานนะคะ ทุกท่านเป็นเจ้าของบ้าน มีตรงไหนที่ยังเป็นความเสี่ยง ยังเป็นช่องว่างที่จะทำให้เราปิด Gap ได้ ทำให้การค้นหาผู้ป่วยเป็นไปอย่างแม่นยำ และได้รับการดูแลอย่างทั่วถึงนะคะ ก็ช่วยรายงานไปยังหน่วยงานที่ท่านมีข้อมูลอยู่แล้วค่ะ สิ่งสำคัญนะคะ ก็คือในสถานการณ์ปัจจุบัน จนถึงวันนี้ท่านจะเห็นเลยว่า อยู่ในระดับคงตัว ซึ่งถามว่าเราจะทำให้ลงมาที่ศูนย์ได้ไหม เรายังทำไม่ได้นะคะ แต่ว่าอย่างเพิ่งหมดกำลังใจค่ะ การแพร่ระบาดคราวนี้นี่หลายราย หลายกิจการ เกิดความท้อแท้นะคะ เรายังไม่ผ่านมันไปเสียที ตรงนี้นี่ท่านทำได้ดีอยู่แล้ว ขอให้รักษาให้เข้มค้น ให้เข้มงวดนะคะ ในส่วนของการป้องกันตนเอง ท่านยังคงต้องระมัดระวังอย่างต่อเนื่อง ไม่ว่าจะไปในชุมชน ออกไปปากซอย ไปรร้านอาหาร ไปตลาดอะไรก็ตามนี่ป้องกันตัวเองนะคะ ให้สม่ำเสมออย่างต่อเนื่อง แล้วก็ในส่วนของมาตรการองค์กร อยากขอความร่วมมือค่ะ กิจการที่อาจจะมีคน 10 คน, 20 คน, 50 คน ท่านช่วยเน้นย้ำ ให้คนที่ท่านดูแลนะคะ 1. ให้ความร่วมมือให้เขาดูแลตัวเอง ให้เขารายงาน ให้ความร่วมมือเวลาที่เขามาทำงาน หรือว่าสัมผัสใกล้ชิด หรือว่าแม้กระทั่งตอนนี้เราขอความร่วมมืออย่ารับประทานอาหารร่วมกัน เลี่ยงการชุมนุมเป็นจำนวนมาก ๆ อย่างนี้นี่ จะเกิดไม่ได้เลย ถ้าแต่ละองค์กร แต่ละหน่วยงาน ไม่รับ และไม่นำปฏิบัติหรือว่าไปกระจายให้บุคลากรที่ท่านดูแลอยู่ ก็คิดว่าการรายงานนี้จะทำให้ทุกท่านเห็นภาพที่ชัดเจนมากยิ่งขึ้นค่ะ ขอบคุณค่ะ</w:t>
      </w:r>
    </w:p>
    <w:p>
      <w:pPr>
        <w:pStyle w:val="BodyText"/>
      </w:pPr>
      <w:r>
        <w:t xml:space="preserve">(คุณปวีณา) ค่ะ วันนี้ไม่มีประเด็นจากสื่อมวลชนเพิ่มเติมนะคะ ฝากถึงคุณหมอเบิร์ดไปถึงทั้งประชาชนที่ติดตามการแถลงข่าว และบุคลากรทางการแพทย์ที่ตอนนี้ทำงานกันอย่างหนักค่ะ</w:t>
      </w:r>
    </w:p>
    <w:p>
      <w:pPr>
        <w:pStyle w:val="BodyText"/>
      </w:pPr>
      <w:r>
        <w:t xml:space="preserve">(แพทย์หญิง อภิสมัย) จริงค่ะ อย่างที่คุณปวีณาพูดถึงนะคะ คนที่อยากจะให้กำลังใจสูงสุดเลยตอนนี้เลยค่ะ คือ บุคลากรทางด้านสาธารณสุข อย่างที่เคยเรียนทุกท่านมาก่อนหน้านี้ค่ะ กลุ่มหนึ่งที่ทำงานอยู่ที่โรงพยาบาล คงต้องผลัดเปลี่ยนเวรกันอย่างหนัก มีผู้ป่วยรายใหม่อยู่ตลอดเวลาและต้องดูแลทุกท่านด้วยมาตรฐานวิชาชีพ กับอีกส่วนหนึ่งค่ะ เราช่วยกันลงไปค้นหาเชิงรุก เรารายงานเยอะ ๆ ในส่วนของสมุทรสาคร แต่อยากให้เห็นภาพว่า มีการพยายามที่จะค้นหาเชิงรุกนะคะ เป็นนโยบายของกระทรวงสาธารณสุข ซึ่งพวกเขาเหล่านี้เหน็ดเหนื่อยค่ะ พวกเราก็เป็นผู้ที่ประสบเหตการณ์ ถือได้ว่า Victim หรือผู้ประสบภัย ที่ต้องเจอสถานการณ์ที่ต้องทำงานหนักด้วย ต้องดูแลตัวเองด้วย อาจจะไม่มีเวลาไปดูแลพ่อแม่ของตัวเอง ต้องดูแลตัวเองกันด้วยนะคะ ทางทีมงานก็ขอให้กำลังใจบุคคลาการสาธารณสุข ขอให้ทุกคนร่วมมือกับเจ้าหน้าที่ที่จะลงไปพบปะกับท่านด้วยค่ะ กราบขอบพระคุณค่ะ</w:t>
      </w:r>
    </w:p>
    <w:p>
      <w:pPr>
        <w:pStyle w:val="BodyText"/>
      </w:pPr>
      <w:r>
        <w:t xml:space="preserve">(คุณปวีณา) ค่ะ กราบขอบพระคุณนะคะ แพทย์หญิง อภิสมัย ศรีรังสรรค์ ผู้ช่วยโฆษก ศบค. ค่ะ อย่างที่หมอเบิร์ดเน้นย้ำนะคะ การขอความร่วมมือกัน ณวันนี้ แต่ว่าทุกท่านยังถือว่าเป็นกลไกที่สำคัญที่ทำให้จากที่ลดลงแล้ว สามารถลงมาเป็น 0 ได้นะคะ ไม่ว่าจะเป็นคนที่เป็นกลุ่มเสี่ยงก็สามารถที่จะเข้ารับการตรวจทันที ส่วนคนที่รู้สึกว่าเราไม่ได้ไปในพื้นที่เสี่ยง การเฝ้าระวัง ป้องกัน รวมถึงการป้องกันตนเองและคนใกล้ชิด สวมใส่หน้ากาก ทั้งหน้ากากผ้า หน้ากากอนามัยนะคะ หรือว่าล้างมือบ่อย ๆ รวมทั้งเว้นระยะห่าง หากพบสถานประกอบการ หรือสถานที่ไม่สบายใจก็ช่วยกันเป็นหูเป็นตา และแจ้งเจ้าหน้าที่รัฐ ขอความร่วมมือให้ทุกท่าน สามารถปฏิบัติตามได้อย่างเข้มข้นนะคะ ลำดับต่อไปขอเรียนเชิญท่านณัฐภาณุ นพคุณ รองอธิบดีกรมสารนิเทศและโฆษกกระทรวงการต่างประเทศ สรุปประเด็นการแถลงวันนี้ในภาคภาษาอังกฤษ เรียนเชิญค่ะ</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กราบขอบพระคุณค่ะ ท่านณัฐภาณุ นพคุณ รองอธิบดีกรมสารนิเทศและรองโฆษกกระทรวงการต่างประเทศนะคะ สำหรับไขข้อสงสัยกับการจัดหาวัคซีนของประเทศไทยนะคะ ที่มีความสับสนหรือว่าเข้าใจผิด ในช่วงบ่ายวันนี้นะคะ รายการ NBT รวมใจสู้ภัย COVID-19 จากรัฐบาลเราจะมีแขกรับเชิญผู้ที่เกี่ยวข้องกับวัคซีนโดยตรงนะคะ โดยท่านแรกนายแทพย์ โสพล เมฆทน ว่าการกระทรวงสาธารณสุข และอีก 1 ท่านค่ะ นายแพทย์ เปรมศรี วัคซีนแห่งชาติจัดหาวัคซีนรวมถึงการดำเนินการทั้งหมดนะคะ สามารถติดตามได้เวลา 14.00 น. ทางช่อง NBT2HD ค่ะ วันนี้หมดเวลาแล้วนะคะ จากศูนย์บริหารสถานการณ์ COVID-19ฟักทอง พร้อมทีมงานลาไปก่อนสวัสดีค่ะ</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0 ม.ค. 64)</dc:title>
  <dc:creator/>
  <cp:keywords/>
  <dcterms:created xsi:type="dcterms:W3CDTF">2021-03-23T09:13:14Z</dcterms:created>
  <dcterms:modified xsi:type="dcterms:W3CDTF">2021-03-23T09: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0 มกราคม 2564 เวลา 11.30 น.</vt:lpwstr>
  </property>
  <property fmtid="{D5CDD505-2E9C-101B-9397-08002B2CF9AE}" pid="3" name="subtitle">
    <vt:lpwstr/>
  </property>
</Properties>
</file>